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3F52" w:rsidRDefault="00B91BA5" w:rsidP="00C43F52"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8" type="#_x0000_t202" style="position:absolute;margin-left:190.35pt;margin-top:23.3pt;width:92.55pt;height:25.7pt;z-index:25160550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">
            <v:textbox style="mso-next-textbox:#_x0000_s1038">
              <w:txbxContent>
                <w:p w:rsidR="00C43F52" w:rsidRDefault="00C43F52" w:rsidP="00C43F52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Environment</w:t>
                  </w:r>
                </w:p>
              </w:txbxContent>
            </v:textbox>
            <w10:wrap type="square"/>
          </v:shape>
        </w:pict>
      </w:r>
      <w:bookmarkStart w:id="0" w:name="_Hlk485225613"/>
      <w:r>
        <w:pict>
          <v:shape id="_x0000_s1037" type="#_x0000_t202" style="position:absolute;margin-left:19.75pt;margin-top:24.8pt;width:92.55pt;height:25.95pt;z-index:25160652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">
            <v:textbox style="mso-next-textbox:#_x0000_s1037">
              <w:txbxContent>
                <w:p w:rsidR="00C43F52" w:rsidRDefault="00C43F52" w:rsidP="00C43F52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Method</w:t>
                  </w:r>
                </w:p>
              </w:txbxContent>
            </v:textbox>
            <w10:wrap type="square"/>
          </v:shape>
        </w:pict>
      </w:r>
      <w:r>
        <w:pict>
          <v:shape id="Text Box 2" o:spid="_x0000_s1034" type="#_x0000_t202" style="position:absolute;margin-left:439.7pt;margin-top:497.35pt;width:92.55pt;height:25.7pt;z-index:25160755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">
            <v:textbox style="mso-next-textbox:#Text Box 2">
              <w:txbxContent>
                <w:p w:rsidR="00C43F52" w:rsidRDefault="00C43F52" w:rsidP="00C43F52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Machine</w:t>
                  </w:r>
                </w:p>
              </w:txbxContent>
            </v:textbox>
            <w10:wrap type="square"/>
          </v:shape>
        </w:pict>
      </w:r>
      <w:r>
        <w:pict>
          <v:shape id="_x0000_s1039" type="#_x0000_t202" style="position:absolute;margin-left:388.3pt;margin-top:25.05pt;width:92.55pt;height:25.7pt;z-index:25160857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">
            <v:textbox style="mso-next-textbox:#_x0000_s1039">
              <w:txbxContent>
                <w:p w:rsidR="00C43F52" w:rsidRDefault="00C43F52" w:rsidP="00C43F52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People</w:t>
                  </w:r>
                </w:p>
              </w:txbxContent>
            </v:textbox>
            <w10:wrap type="square"/>
          </v:shape>
        </w:pict>
      </w:r>
    </w:p>
    <w:p w:rsidR="00C43F52" w:rsidRDefault="00C43F52" w:rsidP="00C43F52"/>
    <w:p w:rsidR="00C43F52" w:rsidRDefault="00B91BA5" w:rsidP="00C43F52">
      <w: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28" o:spid="_x0000_s1028" type="#_x0000_t32" style="position:absolute;margin-left:-71.15pt;margin-top:6.7pt;width:118.25pt;height:208.25pt;z-index:2516096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" strokecolor="#4a7ebb">
            <v:stroke endarrow="block"/>
          </v:shape>
        </w:pict>
      </w:r>
      <w:r>
        <w:pict>
          <v:shape id="Straight Arrow Connector 27" o:spid="_x0000_s1027" type="#_x0000_t32" style="position:absolute;margin-left:305.95pt;margin-top:.7pt;width:118.3pt;height:208.3pt;z-index:2516106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" strokecolor="#4579b8 [3044]">
            <v:stroke endarrow="block"/>
          </v:shape>
        </w:pict>
      </w:r>
      <w:r>
        <w:pict>
          <v:shape id="Straight Arrow Connector 29" o:spid="_x0000_s1029" type="#_x0000_t32" style="position:absolute;margin-left:120pt;margin-top:4.55pt;width:118.3pt;height:208.3pt;z-index:2516116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" strokecolor="#4a7ebb">
            <v:stroke endarrow="block"/>
          </v:shape>
        </w:pict>
      </w:r>
      <w:r>
        <w:pict>
          <v:line id="Straight Connector 254" o:spid="_x0000_s1040" style="position:absolute;z-index:251612672;visibility:visible" from="327.05pt,22.2pt" to="450.5pt,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" strokecolor="#4579b8 [3044]"/>
        </w:pict>
      </w:r>
    </w:p>
    <w:p w:rsidR="00C43F52" w:rsidRDefault="00B91BA5" w:rsidP="00C43F52">
      <w:r>
        <w:pict>
          <v:line id="Straight Connector 264" o:spid="_x0000_s1064" style="position:absolute;z-index:251613696;visibility:visible" from="262.2pt,8.25pt" to="385.6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" strokecolor="#4a7ebb"/>
        </w:pict>
      </w:r>
      <w:r>
        <w:pict>
          <v:line id="Straight Connector 270" o:spid="_x0000_s1070" style="position:absolute;z-index:251614720;visibility:visible" from="66.9pt,8.25pt" to="190.35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" strokecolor="#4a7ebb"/>
        </w:pict>
      </w:r>
    </w:p>
    <w:p w:rsidR="00C43F52" w:rsidRDefault="00B91BA5" w:rsidP="00C43F52">
      <w:r>
        <w:pict>
          <v:line id="Straight Connector 71" o:spid="_x0000_s1048" style="position:absolute;z-index:251615744;visibility:visible" from="459.4pt,4.7pt" to="582.85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" strokecolor="#4579b8 [3044]"/>
        </w:pict>
      </w:r>
      <w:r>
        <w:pict>
          <v:line id="Straight Connector 269" o:spid="_x0000_s1069" style="position:absolute;z-index:251616768;visibility:visible" from="276.45pt,15.4pt" to="399.85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" strokecolor="#4a7ebb"/>
        </w:pict>
      </w:r>
      <w:r>
        <w:pict>
          <v:line id="Straight Connector 275" o:spid="_x0000_s1075" style="position:absolute;z-index:251617792;visibility:visible" from="88.3pt,16.25pt" to="211.7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" strokecolor="#4a7ebb"/>
        </w:pict>
      </w:r>
    </w:p>
    <w:p w:rsidR="00C43F52" w:rsidRDefault="00B91BA5" w:rsidP="00C43F52">
      <w:r>
        <w:pict>
          <v:line id="Straight Connector 68" o:spid="_x0000_s1047" style="position:absolute;z-index:251618816;visibility:visible" from="480.85pt,16.5pt" to="604.3pt,1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" strokecolor="#4579b8 [3044]"/>
        </w:pict>
      </w:r>
      <w:r>
        <w:pict>
          <v:line id="Straight Connector 268" o:spid="_x0000_s1068" style="position:absolute;z-index:251619840;visibility:visible" from="293.9pt,18.2pt" to="417.3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" strokecolor="#4a7ebb"/>
        </w:pict>
      </w:r>
      <w:r>
        <w:pict>
          <v:line id="Straight Connector 274" o:spid="_x0000_s1074" style="position:absolute;z-index:251620864;visibility:visible" from="101.25pt,17.35pt" to="224.7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" strokecolor="#4a7ebb"/>
        </w:pict>
      </w:r>
    </w:p>
    <w:p w:rsidR="00C43F52" w:rsidRDefault="00B91BA5" w:rsidP="00C43F52">
      <w:r>
        <w:pict>
          <v:line id="Straight Connector 67" o:spid="_x0000_s1046" style="position:absolute;z-index:251621888;visibility:visible" from="497.15pt,23.1pt" to="620.6pt,2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" strokecolor="#4579b8 [3044]"/>
        </w:pict>
      </w:r>
      <w:r>
        <w:pict>
          <v:line id="Straight Connector 267" o:spid="_x0000_s1067" style="position:absolute;z-index:251622912;visibility:visible" from="316.3pt,23.95pt" to="439.7pt,2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" strokecolor="#4a7ebb"/>
        </w:pict>
      </w:r>
      <w:r>
        <w:pict>
          <v:line id="Straight Connector 273" o:spid="_x0000_s1073" style="position:absolute;z-index:251623936;visibility:visible" from="118.25pt,24.8pt" to="241.7pt,2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" strokecolor="#4a7ebb"/>
        </w:pict>
      </w:r>
    </w:p>
    <w:p w:rsidR="00C43F52" w:rsidRDefault="00C43F52" w:rsidP="00C43F52">
      <w:bookmarkStart w:id="1" w:name="_Hlk485223675"/>
      <w:bookmarkEnd w:id="1"/>
    </w:p>
    <w:p w:rsidR="00C43F52" w:rsidRDefault="00B91BA5" w:rsidP="00C43F52">
      <w:r>
        <w:pict>
          <v:line id="Straight Connector 62" o:spid="_x0000_s1045" style="position:absolute;z-index:251624960;visibility:visible" from="519.45pt,4.75pt" to="642.9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" strokecolor="#4579b8 [3044]"/>
        </w:pict>
      </w:r>
      <w:r>
        <w:pict>
          <v:line id="Straight Connector 266" o:spid="_x0000_s1066" style="position:absolute;z-index:251625984;visibility:visible" from="327.95pt,4.75pt" to="451.3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" strokecolor="#4a7ebb"/>
        </w:pict>
      </w:r>
      <w:r>
        <w:pict>
          <v:line id="Straight Connector 272" o:spid="_x0000_s1072" style="position:absolute;z-index:251627008;visibility:visible" from="138.75pt,4.75pt" to="262.2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" strokecolor="#4a7ebb"/>
        </w:pict>
      </w:r>
    </w:p>
    <w:p w:rsidR="00C43F52" w:rsidRDefault="00B91BA5" w:rsidP="00C43F52">
      <w:r>
        <w:pict>
          <v:line id="Straight Connector 39" o:spid="_x0000_s1044" style="position:absolute;z-index:251628032;visibility:visible" from="533.1pt,10.15pt" to="656.5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" strokecolor="#4579b8 [3044]"/>
        </w:pict>
      </w:r>
      <w:r>
        <w:pict>
          <v:line id="Straight Connector 265" o:spid="_x0000_s1065" style="position:absolute;z-index:251629056;visibility:visible" from="348pt,11pt" to="471.4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" strokecolor="#4a7ebb"/>
        </w:pict>
      </w:r>
      <w:r>
        <w:pict>
          <v:line id="Straight Connector 271" o:spid="_x0000_s1071" style="position:absolute;z-index:251630080;visibility:visible" from="159.35pt,11.85pt" to="282.8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" strokecolor="#4a7ebb"/>
        </w:pict>
      </w:r>
      <w:r>
        <w:pict>
          <v:shape id="_x0000_s1033" type="#_x0000_t202" style="position:absolute;margin-left:614.55pt;margin-top:24.9pt;width:92.55pt;height:25.7pt;z-index:25163110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">
            <v:textbox style="mso-next-textbox:#_x0000_s1033">
              <w:txbxContent>
                <w:p w:rsidR="00C43F52" w:rsidRDefault="00C43F52" w:rsidP="00C43F52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Problem</w:t>
                  </w:r>
                </w:p>
              </w:txbxContent>
            </v:textbox>
            <w10:wrap type="square"/>
          </v:shape>
        </w:pict>
      </w:r>
    </w:p>
    <w:p w:rsidR="00C43F52" w:rsidRDefault="00B91BA5" w:rsidP="00C43F52">
      <w:r>
        <w:pict>
          <v:shape id="Straight Arrow Connector 26" o:spid="_x0000_s1026" type="#_x0000_t32" style="position:absolute;margin-left:-1.7pt;margin-top:12.15pt;width:612.85pt;height:4.3pt;flip:y;z-index:2516321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" strokecolor="#4579b8 [3044]" strokeweight="2.25pt">
            <v:stroke endarrow="block"/>
          </v:shape>
        </w:pict>
      </w:r>
      <w:r>
        <w:pict>
          <v:shape id="Straight Arrow Connector 244" o:spid="_x0000_s1030" type="#_x0000_t32" style="position:absolute;margin-left:488.55pt;margin-top:16.65pt;width:68.55pt;height:217.7pt;flip:y;z-index:251633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" strokecolor="#4579b8 [3044]">
            <v:stroke endarrow="block"/>
          </v:shape>
        </w:pict>
      </w:r>
      <w:r>
        <w:pict>
          <v:shape id="Straight Arrow Connector 245" o:spid="_x0000_s1031" type="#_x0000_t32" style="position:absolute;margin-left:107.15pt;margin-top:20.75pt;width:68.55pt;height:217.7pt;flip:y;z-index:2516341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" strokecolor="#4a7ebb">
            <v:stroke endarrow="block"/>
          </v:shape>
        </w:pict>
      </w:r>
      <w:r>
        <w:pict>
          <v:shape id="Straight Arrow Connector 246" o:spid="_x0000_s1032" type="#_x0000_t32" style="position:absolute;margin-left:298.3pt;margin-top:19.2pt;width:68.55pt;height:217.7pt;flip:y;z-index:25163520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" strokecolor="#4a7ebb">
            <v:stroke endarrow="block"/>
          </v:shape>
        </w:pict>
      </w:r>
      <w:r>
        <w:pict>
          <v:line id="Straight Connector 88" o:spid="_x0000_s1054" style="position:absolute;z-index:251636224;visibility:visible" from="359.1pt,47.95pt" to="482.5pt,4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" strokecolor="#4a7ebb"/>
        </w:pict>
      </w:r>
    </w:p>
    <w:p w:rsidR="00C43F52" w:rsidRDefault="00B91BA5" w:rsidP="00C43F52">
      <w:r>
        <w:pict>
          <v:shape id="_x0000_s1035" type="#_x0000_t202" style="position:absolute;margin-left:246pt;margin-top:219.8pt;width:92.55pt;height:25.7pt;z-index:25163724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">
            <v:textbox style="mso-next-textbox:#_x0000_s1035">
              <w:txbxContent>
                <w:p w:rsidR="00C43F52" w:rsidRDefault="00C43F52" w:rsidP="00C43F52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Measurement</w:t>
                  </w:r>
                </w:p>
              </w:txbxContent>
            </v:textbox>
            <w10:wrap type="square"/>
          </v:shape>
        </w:pict>
      </w:r>
      <w:r>
        <w:pict>
          <v:shape id="_x0000_s1036" type="#_x0000_t202" style="position:absolute;margin-left:64.3pt;margin-top:221.5pt;width:92.55pt;height:25.7pt;z-index:25163827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">
            <v:textbox style="mso-next-textbox:#_x0000_s1036">
              <w:txbxContent>
                <w:p w:rsidR="00C43F52" w:rsidRDefault="00C43F52" w:rsidP="00C43F52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Material</w:t>
                  </w:r>
                </w:p>
              </w:txbxContent>
            </v:textbox>
            <w10:wrap type="square"/>
          </v:shape>
        </w:pict>
      </w:r>
    </w:p>
    <w:p w:rsidR="00C43F52" w:rsidRDefault="00B91BA5" w:rsidP="00C43F52">
      <w:r>
        <w:pict>
          <v:line id="Straight Connector 255" o:spid="_x0000_s1041" style="position:absolute;z-index:251639296;visibility:visible" from="528pt,59.45pt" to="651.45pt,6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" strokecolor="#4579b8 [3044]"/>
        </w:pict>
      </w:r>
      <w:r>
        <w:pict>
          <v:line id="Straight Connector 36" o:spid="_x0000_s1043" style="position:absolute;z-index:251640320;visibility:visible" from="551.15pt,.9pt" to="674.6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" strokecolor="#4579b8 [3044]"/>
        </w:pict>
      </w:r>
      <w:r>
        <w:pict>
          <v:line id="Straight Connector 77" o:spid="_x0000_s1050" style="position:absolute;z-index:251641344;visibility:visible" from="497.15pt,161.05pt" to="620.6pt,16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" strokecolor="#4579b8 [3044]"/>
        </w:pict>
      </w:r>
      <w:r>
        <w:pict>
          <v:line id="Straight Connector 80" o:spid="_x0000_s1052" style="position:absolute;z-index:251642368;visibility:visible" from="340.3pt,59.05pt" to="463.7pt,5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" strokecolor="#4a7ebb"/>
        </w:pict>
      </w:r>
      <w:r>
        <w:pict>
          <v:line id="Straight Connector 89" o:spid="_x0000_s1055" style="position:absolute;z-index:251643392;visibility:visible" from="336pt,87.8pt" to="459.4pt,8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" strokecolor="#4a7ebb"/>
        </w:pict>
      </w:r>
      <w:r>
        <w:pict>
          <v:line id="Straight Connector 257" o:spid="_x0000_s1057" style="position:absolute;z-index:251644416;visibility:visible" from="323.15pt,117.75pt" to="446.55pt,1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" strokecolor="#4a7ebb"/>
        </w:pict>
      </w:r>
      <w:r>
        <w:pict>
          <v:line id="Straight Connector 259" o:spid="_x0000_s1059" style="position:absolute;z-index:251645440;visibility:visible" from="159.4pt,30pt" to="282.8pt,3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" strokecolor="#4a7ebb"/>
        </w:pict>
      </w:r>
      <w:r>
        <w:pict>
          <v:line id="Straight Connector 261" o:spid="_x0000_s1061" style="position:absolute;z-index:251646464;visibility:visible" from="138.8pt,89.15pt" to="262.2pt,9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" strokecolor="#4a7ebb"/>
        </w:pict>
      </w:r>
      <w:r>
        <w:pict>
          <v:line id="Straight Connector 263" o:spid="_x0000_s1063" style="position:absolute;z-index:251647488;visibility:visible" from="129.4pt,122.55pt" to="252.8pt,12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" strokecolor="#4a7ebb"/>
        </w:pict>
      </w:r>
      <w:r>
        <w:pict>
          <v:line id="Straight Connector 262" o:spid="_x0000_s1062" style="position:absolute;z-index:251648512;visibility:visible" from="116.5pt,161.15pt" to="239.9pt,16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" strokecolor="#4a7ebb"/>
        </w:pict>
      </w:r>
      <w:r>
        <w:pict>
          <v:line id="Straight Connector 260" o:spid="_x0000_s1060" style="position:absolute;z-index:251649536;visibility:visible" from="170.5pt,.85pt" to="293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" strokecolor="#4a7ebb"/>
        </w:pict>
      </w:r>
      <w:r>
        <w:pict>
          <v:line id="Straight Connector 258" o:spid="_x0000_s1058" style="position:absolute;z-index:251650560;visibility:visible" from="147.4pt,59.5pt" to="270.8pt,6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" strokecolor="#4a7ebb"/>
        </w:pict>
      </w:r>
      <w:r>
        <w:pict>
          <v:line id="Straight Connector 256" o:spid="_x0000_s1056" style="position:absolute;z-index:251651584;visibility:visible" from="311.95pt,154.65pt" to="435.35pt,15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" strokecolor="#4a7ebb"/>
        </w:pict>
      </w:r>
      <w:r>
        <w:pict>
          <v:line id="Straight Connector 87" o:spid="_x0000_s1053" style="position:absolute;z-index:251652608;visibility:visible" from="348pt,26.15pt" to="471.4pt,2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" strokecolor="#4a7ebb"/>
        </w:pict>
      </w:r>
      <w:r>
        <w:pict>
          <v:line id="Straight Connector 79" o:spid="_x0000_s1051" style="position:absolute;z-index:251653632;visibility:visible" from="510pt,122.5pt" to="633.45pt,12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" strokecolor="#4579b8 [3044]"/>
        </w:pict>
      </w:r>
      <w:r>
        <w:pict>
          <v:line id="Straight Connector 76" o:spid="_x0000_s1049" style="position:absolute;z-index:251654656;visibility:visible" from="519.45pt,89.05pt" to="642.9pt,8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" strokecolor="#4579b8 [3044]"/>
        </w:pict>
      </w:r>
      <w:r>
        <w:pict>
          <v:line id="Straight Connector 35" o:spid="_x0000_s1042" style="position:absolute;z-index:251655680;visibility:visible" from="540pt,30pt" to="663.45pt,3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" strokecolor="#4579b8 [3044]"/>
        </w:pict>
      </w:r>
    </w:p>
    <w:p w:rsidR="00C43F52" w:rsidRDefault="00C43F52" w:rsidP="00C43F52"/>
    <w:p w:rsidR="00C43F52" w:rsidRDefault="00C43F52" w:rsidP="00C43F52"/>
    <w:p w:rsidR="00C43F52" w:rsidRDefault="00C43F52" w:rsidP="00C43F52"/>
    <w:p w:rsidR="00C43F52" w:rsidRDefault="00C43F52" w:rsidP="00C43F52"/>
    <w:bookmarkEnd w:id="0"/>
    <w:p w:rsidR="00C43F52" w:rsidRDefault="00C43F52" w:rsidP="00C43F52"/>
    <w:p w:rsidR="00C43F52" w:rsidRDefault="00C43F52" w:rsidP="00C43F52"/>
    <w:p w:rsidR="00C43F52" w:rsidRDefault="00C43F52" w:rsidP="00C43F52"/>
    <w:p w:rsidR="00F17CF0" w:rsidRDefault="00F17CF0" w:rsidP="00C43F52"/>
    <w:p w:rsidR="004F0C19" w:rsidRDefault="004F0C19" w:rsidP="00C43F52"/>
    <w:p w:rsidR="00F17CF0" w:rsidRDefault="004F0C19" w:rsidP="00C43F52">
      <w:r w:rsidRPr="004F0C19">
        <w:drawing>
          <wp:inline distT="0" distB="0" distL="0" distR="0">
            <wp:extent cx="9081407" cy="6237514"/>
            <wp:effectExtent l="19050" t="0" r="5443" b="0"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97" name="Picture 1"/>
                    <pic:cNvPicPr>
                      <a:picLocks noGrp="1"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1407" cy="62375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0C19" w:rsidRDefault="004F0C19" w:rsidP="004F0C19">
      <w:pPr>
        <w:sectPr w:rsidR="004F0C19" w:rsidSect="00F17CF0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4F0C19" w:rsidRDefault="004F0C19" w:rsidP="004F0C19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93040</wp:posOffset>
            </wp:positionH>
            <wp:positionV relativeFrom="paragraph">
              <wp:posOffset>-98425</wp:posOffset>
            </wp:positionV>
            <wp:extent cx="6577330" cy="8033385"/>
            <wp:effectExtent l="19050" t="0" r="0" b="0"/>
            <wp:wrapThrough wrapText="bothSides">
              <wp:wrapPolygon edited="0">
                <wp:start x="-63" y="0"/>
                <wp:lineTo x="-63" y="21564"/>
                <wp:lineTo x="21583" y="21564"/>
                <wp:lineTo x="21583" y="0"/>
                <wp:lineTo x="-63" y="0"/>
              </wp:wrapPolygon>
            </wp:wrapThrough>
            <wp:docPr id="1" name="Picture 1" descr="Image result for healthcare flow 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healthcare flow chart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7330" cy="8033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F0C19" w:rsidRDefault="004F0C19" w:rsidP="004F0C19"/>
    <w:p w:rsidR="004F0C19" w:rsidRDefault="004F0C19" w:rsidP="004F0C19">
      <w:r w:rsidRPr="004F0C19">
        <w:t>https://www.ahrq.gov/sites/default/files/wysiwyg/professionals/prevention-chronic-care/improve/system/health-assessments/exprocessmap.gif</w:t>
      </w:r>
    </w:p>
    <w:p w:rsidR="004F0C19" w:rsidRDefault="004F0C19" w:rsidP="004F0C19"/>
    <w:p w:rsidR="004F0C19" w:rsidRDefault="004F0C19" w:rsidP="004F0C19"/>
    <w:p w:rsidR="004F0C19" w:rsidRDefault="004F0C19" w:rsidP="004F0C19"/>
    <w:p w:rsidR="004F0C19" w:rsidRDefault="004F0C19" w:rsidP="004F0C19"/>
    <w:p w:rsidR="004F0C19" w:rsidRDefault="004F0C19" w:rsidP="004F0C19"/>
    <w:p w:rsidR="004F0C19" w:rsidRDefault="004F0C19" w:rsidP="004F0C19"/>
    <w:p w:rsidR="004F0C19" w:rsidRDefault="004F0C19" w:rsidP="004F0C19"/>
    <w:p w:rsidR="004F0C19" w:rsidRDefault="004F0C19" w:rsidP="004F0C19"/>
    <w:p w:rsidR="004F0C19" w:rsidRDefault="004F0C19" w:rsidP="004F0C19"/>
    <w:p w:rsidR="004F0C19" w:rsidRDefault="004F0C19" w:rsidP="004F0C19"/>
    <w:p w:rsidR="004F0C19" w:rsidRDefault="004F0C19" w:rsidP="004F0C19"/>
    <w:p w:rsidR="004F0C19" w:rsidRDefault="004F0C19" w:rsidP="004F0C19"/>
    <w:p w:rsidR="004F0C19" w:rsidRDefault="004F0C19" w:rsidP="004F0C19"/>
    <w:p w:rsidR="004F0C19" w:rsidRDefault="004F0C19" w:rsidP="004F0C19"/>
    <w:p w:rsidR="004F0C19" w:rsidRDefault="004F0C19" w:rsidP="004F0C19"/>
    <w:p w:rsidR="004F0C19" w:rsidRDefault="004F0C19" w:rsidP="004F0C19"/>
    <w:p w:rsidR="004F0C19" w:rsidRDefault="004F0C19" w:rsidP="004F0C19"/>
    <w:p w:rsidR="004F0C19" w:rsidRDefault="004F0C19" w:rsidP="004F0C19"/>
    <w:p w:rsidR="004F0C19" w:rsidRDefault="004F0C19" w:rsidP="004F0C19"/>
    <w:p w:rsidR="004F0C19" w:rsidRDefault="004F0C19" w:rsidP="004F0C19"/>
    <w:p w:rsidR="004F0C19" w:rsidRDefault="004F0C19" w:rsidP="004F0C19"/>
    <w:p w:rsidR="004F0C19" w:rsidRDefault="004F0C19" w:rsidP="004F0C19"/>
    <w:p w:rsidR="004F0C19" w:rsidRDefault="004F0C19" w:rsidP="004F0C19"/>
    <w:p w:rsidR="004F0C19" w:rsidRDefault="004F0C19" w:rsidP="004F0C19"/>
    <w:p w:rsidR="00001F0A" w:rsidRDefault="00001F0A" w:rsidP="004F0C19"/>
    <w:sectPr w:rsidR="00001F0A" w:rsidSect="004F0C19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TI0MLU0NjA3NjY1NzdT0lEKTi0uzszPAykwqgUAO8JNkiwAAAA="/>
  </w:docVars>
  <w:rsids>
    <w:rsidRoot w:val="00C43F52"/>
    <w:rsid w:val="00001F0A"/>
    <w:rsid w:val="004F0C19"/>
    <w:rsid w:val="00956683"/>
    <w:rsid w:val="00B91BA5"/>
    <w:rsid w:val="00BD3E6D"/>
    <w:rsid w:val="00C43F52"/>
    <w:rsid w:val="00C83266"/>
    <w:rsid w:val="00D17E54"/>
    <w:rsid w:val="00DB65E7"/>
    <w:rsid w:val="00F17CF0"/>
    <w:rsid w:val="00FE407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enu v:ext="edit" fillcolor="none" strokecolor="none"/>
    </o:shapedefaults>
    <o:shapelayout v:ext="edit">
      <o:idmap v:ext="edit" data="1"/>
      <o:rules v:ext="edit">
        <o:r id="V:Rule15" type="connector" idref="#Straight Arrow Connector 28"/>
        <o:r id="V:Rule16" type="connector" idref="#Straight Arrow Connector 27"/>
        <o:r id="V:Rule17" type="connector" idref="#Straight Arrow Connector 29"/>
        <o:r id="V:Rule18" type="connector" idref="#Straight Arrow Connector 244"/>
        <o:r id="V:Rule20" type="connector" idref="#Straight Arrow Connector 26"/>
        <o:r id="V:Rule22" type="connector" idref="#Straight Arrow Connector 245"/>
        <o:r id="V:Rule23" type="connector" idref="#Straight Arrow Connector 24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F52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32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26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32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gif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35</Words>
  <Characters>206</Characters>
  <Application>Microsoft Office Word</Application>
  <DocSecurity>0</DocSecurity>
  <Lines>1</Lines>
  <Paragraphs>1</Paragraphs>
  <ScaleCrop>false</ScaleCrop>
  <Company/>
  <LinksUpToDate>false</LinksUpToDate>
  <CharactersWithSpaces>2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in</dc:creator>
  <cp:lastModifiedBy>Robin</cp:lastModifiedBy>
  <cp:revision>4</cp:revision>
  <dcterms:created xsi:type="dcterms:W3CDTF">2017-06-16T16:58:00Z</dcterms:created>
  <dcterms:modified xsi:type="dcterms:W3CDTF">2017-06-19T19:17:00Z</dcterms:modified>
</cp:coreProperties>
</file>